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7B9D5" w14:textId="2FAFC980" w:rsidR="00A21F3D" w:rsidRPr="00A21F3D" w:rsidRDefault="00A21F3D">
      <w:pPr>
        <w:pStyle w:val="BodyText"/>
        <w:rPr>
          <w:b/>
          <w:bCs/>
        </w:rPr>
      </w:pPr>
      <w:r>
        <w:rPr>
          <w:b/>
          <w:bCs/>
          <w:lang w:val="bg-BG"/>
        </w:rPr>
        <w:tab/>
      </w:r>
      <w:r>
        <w:rPr>
          <w:b/>
          <w:bCs/>
          <w:lang w:val="bg-BG"/>
        </w:rPr>
        <w:tab/>
      </w:r>
      <w:r>
        <w:rPr>
          <w:b/>
          <w:bCs/>
          <w:lang w:val="bg-BG"/>
        </w:rPr>
        <w:tab/>
      </w:r>
      <w:r>
        <w:rPr>
          <w:b/>
          <w:bCs/>
          <w:lang w:val="bg-BG"/>
        </w:rPr>
        <w:tab/>
      </w:r>
      <w:r>
        <w:rPr>
          <w:b/>
          <w:bCs/>
          <w:lang w:val="bg-BG"/>
        </w:rPr>
        <w:tab/>
        <w:t xml:space="preserve">Георги Филев </w:t>
      </w:r>
      <w:r>
        <w:rPr>
          <w:b/>
          <w:bCs/>
        </w:rPr>
        <w:t>F104081</w:t>
      </w:r>
    </w:p>
    <w:p w14:paraId="69B68904" w14:textId="4D90FB5B" w:rsidR="00AF4DBE" w:rsidRDefault="00AF4DBE">
      <w:pPr>
        <w:pStyle w:val="BodyText"/>
        <w:rPr>
          <w:b/>
          <w:bCs/>
          <w:lang w:val="bg-BG"/>
        </w:rPr>
      </w:pPr>
      <w:r>
        <w:rPr>
          <w:b/>
          <w:bCs/>
          <w:lang w:val="bg-BG"/>
        </w:rPr>
        <w:t>Домашно 10Б 2020  ДДП. ИБДДП</w:t>
      </w:r>
    </w:p>
    <w:p w14:paraId="1AB360D5" w14:textId="77777777" w:rsidR="0089602A" w:rsidRDefault="00AF4DBE">
      <w:pPr>
        <w:pStyle w:val="BodyText"/>
        <w:rPr>
          <w:lang w:val="bg-BG"/>
        </w:rPr>
      </w:pPr>
      <w:r>
        <w:rPr>
          <w:b/>
          <w:bCs/>
          <w:lang w:val="bg-BG"/>
        </w:rPr>
        <w:t xml:space="preserve">Задача 1. </w:t>
      </w:r>
    </w:p>
    <w:p w14:paraId="6E9680F3" w14:textId="77777777" w:rsidR="0089602A" w:rsidRDefault="00AF4DBE">
      <w:pPr>
        <w:pStyle w:val="BodyText"/>
        <w:rPr>
          <w:lang w:val="bg-BG"/>
        </w:rPr>
      </w:pPr>
      <w:r>
        <w:rPr>
          <w:lang w:val="bg-BG"/>
        </w:rPr>
        <w:t>Предайте работеща програма (с вход и изход) за образуване на двоично дърво за претърсване. Програмата да докладва след колко проверки установява, че  а) търсената стойност е вече записано в дървото или б) стойността я няма, но се включва като лист.</w:t>
      </w:r>
    </w:p>
    <w:p w14:paraId="1EDDE59D" w14:textId="77777777" w:rsidR="0089602A" w:rsidRDefault="00AF4DBE">
      <w:pPr>
        <w:pStyle w:val="BodyText"/>
        <w:rPr>
          <w:lang w:val="bg-BG"/>
        </w:rPr>
      </w:pPr>
      <w:r>
        <w:rPr>
          <w:lang w:val="bg-BG"/>
        </w:rPr>
        <w:t>След последователно въвеждане на стойности, които са: вашия факултетен номер, взет като пет едноцифрени числа и после като две двуцифрени числа, със залепени за него ЕГН - първи четири, взети като едноцифрени и после като двуцифрени (отляво надясно), разпечатайте изход за следното:</w:t>
      </w:r>
    </w:p>
    <w:p w14:paraId="41BE6AE9" w14:textId="77777777" w:rsidR="0089602A" w:rsidRDefault="00AF4DBE">
      <w:pPr>
        <w:pStyle w:val="BodyText"/>
        <w:numPr>
          <w:ilvl w:val="0"/>
          <w:numId w:val="1"/>
        </w:numPr>
        <w:rPr>
          <w:lang w:val="bg-BG"/>
        </w:rPr>
      </w:pPr>
      <w:r>
        <w:rPr>
          <w:lang w:val="bg-BG"/>
        </w:rPr>
        <w:t>Как изглежда дървото</w:t>
      </w:r>
    </w:p>
    <w:p w14:paraId="4118534C" w14:textId="05D1F2BE" w:rsidR="0089602A" w:rsidRDefault="00AF4DBE">
      <w:pPr>
        <w:pStyle w:val="BodyText"/>
        <w:numPr>
          <w:ilvl w:val="0"/>
          <w:numId w:val="1"/>
        </w:numPr>
        <w:rPr>
          <w:lang w:val="bg-BG"/>
        </w:rPr>
      </w:pPr>
      <w:r>
        <w:rPr>
          <w:lang w:val="bg-BG"/>
        </w:rPr>
        <w:t>Изход от инфиксно обхождане.</w:t>
      </w:r>
    </w:p>
    <w:p w14:paraId="625A2230" w14:textId="36DE69FF" w:rsidR="00A21F3D" w:rsidRDefault="00A21F3D" w:rsidP="00A21F3D">
      <w:pPr>
        <w:pStyle w:val="BodyText"/>
        <w:rPr>
          <w:lang w:val="bg-BG"/>
        </w:rPr>
      </w:pPr>
    </w:p>
    <w:p w14:paraId="5D9AF4DB" w14:textId="77777777" w:rsidR="00A21F3D" w:rsidRPr="00A21F3D" w:rsidRDefault="00A21F3D" w:rsidP="00A21F3D">
      <w:pPr>
        <w:pStyle w:val="BodyText"/>
        <w:rPr>
          <w:lang w:val="bg-BG"/>
        </w:rPr>
      </w:pPr>
    </w:p>
    <w:p w14:paraId="1CB06534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#include &lt;iostream&gt;</w:t>
      </w:r>
    </w:p>
    <w:p w14:paraId="36274818" w14:textId="77777777" w:rsidR="00A21F3D" w:rsidRPr="00A21F3D" w:rsidRDefault="00A21F3D" w:rsidP="00A21F3D">
      <w:pPr>
        <w:pStyle w:val="BodyText"/>
        <w:rPr>
          <w:lang w:val="bg-BG"/>
        </w:rPr>
      </w:pPr>
    </w:p>
    <w:p w14:paraId="1C059025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using namespace std;</w:t>
      </w:r>
    </w:p>
    <w:p w14:paraId="1C77A39A" w14:textId="77777777" w:rsidR="00A21F3D" w:rsidRPr="00A21F3D" w:rsidRDefault="00A21F3D" w:rsidP="00A21F3D">
      <w:pPr>
        <w:pStyle w:val="BodyText"/>
        <w:rPr>
          <w:lang w:val="bg-BG"/>
        </w:rPr>
      </w:pPr>
    </w:p>
    <w:p w14:paraId="34CBFB5A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const int COUNT = 10;</w:t>
      </w:r>
    </w:p>
    <w:p w14:paraId="10766C36" w14:textId="77777777" w:rsidR="00A21F3D" w:rsidRPr="00A21F3D" w:rsidRDefault="00A21F3D" w:rsidP="00A21F3D">
      <w:pPr>
        <w:pStyle w:val="BodyText"/>
        <w:rPr>
          <w:lang w:val="bg-BG"/>
        </w:rPr>
      </w:pPr>
    </w:p>
    <w:p w14:paraId="2A221628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typedef struct Node* po;</w:t>
      </w:r>
    </w:p>
    <w:p w14:paraId="78B8BB65" w14:textId="77777777" w:rsidR="00A21F3D" w:rsidRPr="00A21F3D" w:rsidRDefault="00A21F3D" w:rsidP="00A21F3D">
      <w:pPr>
        <w:pStyle w:val="BodyText"/>
        <w:rPr>
          <w:lang w:val="bg-BG"/>
        </w:rPr>
      </w:pPr>
    </w:p>
    <w:p w14:paraId="61F9FABD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struct Node {</w:t>
      </w:r>
    </w:p>
    <w:p w14:paraId="4E1517F9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int data;</w:t>
      </w:r>
    </w:p>
    <w:p w14:paraId="1A459A34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po left;</w:t>
      </w:r>
    </w:p>
    <w:p w14:paraId="7B398232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po right;</w:t>
      </w:r>
    </w:p>
    <w:p w14:paraId="6844B90A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;</w:t>
      </w:r>
    </w:p>
    <w:p w14:paraId="2F7B9EA8" w14:textId="77777777" w:rsidR="00A21F3D" w:rsidRPr="00A21F3D" w:rsidRDefault="00A21F3D" w:rsidP="00A21F3D">
      <w:pPr>
        <w:pStyle w:val="BodyText"/>
        <w:rPr>
          <w:lang w:val="bg-BG"/>
        </w:rPr>
      </w:pPr>
    </w:p>
    <w:p w14:paraId="34826DB2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// dvoichno dyrvo za pretyrsvane</w:t>
      </w:r>
    </w:p>
    <w:p w14:paraId="0AB71744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po ddp = nullptr;</w:t>
      </w:r>
    </w:p>
    <w:p w14:paraId="2D0437C3" w14:textId="77777777" w:rsidR="00A21F3D" w:rsidRPr="00A21F3D" w:rsidRDefault="00A21F3D" w:rsidP="00A21F3D">
      <w:pPr>
        <w:pStyle w:val="BodyText"/>
        <w:rPr>
          <w:lang w:val="bg-BG"/>
        </w:rPr>
      </w:pPr>
    </w:p>
    <w:p w14:paraId="15DC0630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// binary tree build</w:t>
      </w:r>
    </w:p>
    <w:p w14:paraId="34E62AD1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void btb(int x) {</w:t>
      </w:r>
    </w:p>
    <w:p w14:paraId="7D05636C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lastRenderedPageBreak/>
        <w:t>po insert, loc;</w:t>
      </w:r>
    </w:p>
    <w:p w14:paraId="52C41BB9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insert = ddp;</w:t>
      </w:r>
    </w:p>
    <w:p w14:paraId="48685ADA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loc = ddp;</w:t>
      </w:r>
    </w:p>
    <w:p w14:paraId="66724472" w14:textId="77777777" w:rsidR="00A21F3D" w:rsidRPr="00A21F3D" w:rsidRDefault="00A21F3D" w:rsidP="00A21F3D">
      <w:pPr>
        <w:pStyle w:val="BodyText"/>
        <w:rPr>
          <w:lang w:val="bg-BG"/>
        </w:rPr>
      </w:pPr>
    </w:p>
    <w:p w14:paraId="48B8AECB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if (ddp == nullptr) {</w:t>
      </w:r>
    </w:p>
    <w:p w14:paraId="7016725E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ddp = new Node;</w:t>
      </w:r>
    </w:p>
    <w:p w14:paraId="282E6B13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ddp-&gt;data = x;</w:t>
      </w:r>
    </w:p>
    <w:p w14:paraId="17CE732C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ddp-&gt;left = nullptr;</w:t>
      </w:r>
    </w:p>
    <w:p w14:paraId="66252C75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ddp-&gt;right = nullptr;</w:t>
      </w:r>
    </w:p>
    <w:p w14:paraId="3B277DAA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750CB194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else {</w:t>
      </w:r>
    </w:p>
    <w:p w14:paraId="03057E45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while (loc != nullptr &amp;&amp; loc-&gt;data != x) {</w:t>
      </w:r>
    </w:p>
    <w:p w14:paraId="04C9C827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insert = loc;</w:t>
      </w:r>
    </w:p>
    <w:p w14:paraId="4C1044A8" w14:textId="77777777" w:rsidR="00A21F3D" w:rsidRPr="00A21F3D" w:rsidRDefault="00A21F3D" w:rsidP="00A21F3D">
      <w:pPr>
        <w:pStyle w:val="BodyText"/>
        <w:rPr>
          <w:lang w:val="bg-BG"/>
        </w:rPr>
      </w:pPr>
    </w:p>
    <w:p w14:paraId="2726AC40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if (x &gt; loc-&gt;data) {</w:t>
      </w:r>
    </w:p>
    <w:p w14:paraId="11AAEBE5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loc = loc-&gt;right;</w:t>
      </w:r>
    </w:p>
    <w:p w14:paraId="65285F18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58D510AE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else {</w:t>
      </w:r>
    </w:p>
    <w:p w14:paraId="00EDD1CF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loc = loc-&gt;left;</w:t>
      </w:r>
    </w:p>
    <w:p w14:paraId="3E96A992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34F428CC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15CDE87D" w14:textId="77777777" w:rsidR="00A21F3D" w:rsidRPr="00A21F3D" w:rsidRDefault="00A21F3D" w:rsidP="00A21F3D">
      <w:pPr>
        <w:pStyle w:val="BodyText"/>
        <w:rPr>
          <w:lang w:val="bg-BG"/>
        </w:rPr>
      </w:pPr>
    </w:p>
    <w:p w14:paraId="175CB6BD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if (loc != nullptr) {</w:t>
      </w:r>
    </w:p>
    <w:p w14:paraId="5ADB3465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cout &lt;&lt; "found!" &lt;&lt; endl;</w:t>
      </w:r>
    </w:p>
    <w:p w14:paraId="2675E853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145E85A2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else {</w:t>
      </w:r>
    </w:p>
    <w:p w14:paraId="0939444A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loc = new Node;</w:t>
      </w:r>
    </w:p>
    <w:p w14:paraId="74FD7357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loc-&gt;data = x;</w:t>
      </w:r>
    </w:p>
    <w:p w14:paraId="3A3ED41B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loc-&gt;left = nullptr;</w:t>
      </w:r>
    </w:p>
    <w:p w14:paraId="175BE142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loc-&gt;right = nullptr;</w:t>
      </w:r>
    </w:p>
    <w:p w14:paraId="3ADD6576" w14:textId="77777777" w:rsidR="00A21F3D" w:rsidRPr="00A21F3D" w:rsidRDefault="00A21F3D" w:rsidP="00A21F3D">
      <w:pPr>
        <w:pStyle w:val="BodyText"/>
        <w:rPr>
          <w:lang w:val="bg-BG"/>
        </w:rPr>
      </w:pPr>
    </w:p>
    <w:p w14:paraId="5A8A3A74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if (x &gt; insert-&gt;data) {</w:t>
      </w:r>
    </w:p>
    <w:p w14:paraId="03F16523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lastRenderedPageBreak/>
        <w:t>insert-&gt;right = loc;</w:t>
      </w:r>
    </w:p>
    <w:p w14:paraId="5EC19FE4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451FE62A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else {</w:t>
      </w:r>
    </w:p>
    <w:p w14:paraId="73CDA828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insert-&gt;left = loc;</w:t>
      </w:r>
    </w:p>
    <w:p w14:paraId="33B8EAA3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580E3C77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3532857C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6E37C13B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6BFCF6CE" w14:textId="77777777" w:rsidR="00A21F3D" w:rsidRPr="00A21F3D" w:rsidRDefault="00A21F3D" w:rsidP="00A21F3D">
      <w:pPr>
        <w:pStyle w:val="BodyText"/>
        <w:rPr>
          <w:lang w:val="bg-BG"/>
        </w:rPr>
      </w:pPr>
    </w:p>
    <w:p w14:paraId="62953F22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void print(po root, int space)</w:t>
      </w:r>
    </w:p>
    <w:p w14:paraId="12A3F6C3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{</w:t>
      </w:r>
    </w:p>
    <w:p w14:paraId="373E5089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if (root == NULL)</w:t>
      </w:r>
    </w:p>
    <w:p w14:paraId="6CA46C5C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return;</w:t>
      </w:r>
    </w:p>
    <w:p w14:paraId="7ADE0865" w14:textId="77777777" w:rsidR="00A21F3D" w:rsidRPr="00A21F3D" w:rsidRDefault="00A21F3D" w:rsidP="00A21F3D">
      <w:pPr>
        <w:pStyle w:val="BodyText"/>
        <w:rPr>
          <w:lang w:val="bg-BG"/>
        </w:rPr>
      </w:pPr>
    </w:p>
    <w:p w14:paraId="32F4F803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space += COUNT;</w:t>
      </w:r>
    </w:p>
    <w:p w14:paraId="7ADB6586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print(root-&gt;right, space);</w:t>
      </w:r>
    </w:p>
    <w:p w14:paraId="4DD2CF19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cout &lt;&lt; endl;</w:t>
      </w:r>
    </w:p>
    <w:p w14:paraId="2B5FD105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for (int i = COUNT; i &lt; space; i++)</w:t>
      </w:r>
    </w:p>
    <w:p w14:paraId="15E2659D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cout &lt;&lt; " ";</w:t>
      </w:r>
    </w:p>
    <w:p w14:paraId="296105BD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cout &lt;&lt; root-&gt;data &lt;&lt; "\n";</w:t>
      </w:r>
    </w:p>
    <w:p w14:paraId="0A25E500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print(root-&gt;left, space);</w:t>
      </w:r>
    </w:p>
    <w:p w14:paraId="6ACEF376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205ED421" w14:textId="77777777" w:rsidR="00A21F3D" w:rsidRPr="00A21F3D" w:rsidRDefault="00A21F3D" w:rsidP="00A21F3D">
      <w:pPr>
        <w:pStyle w:val="BodyText"/>
        <w:rPr>
          <w:lang w:val="bg-BG"/>
        </w:rPr>
      </w:pPr>
    </w:p>
    <w:p w14:paraId="70FCBCF1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int main() {</w:t>
      </w:r>
    </w:p>
    <w:p w14:paraId="2AE96A47" w14:textId="77777777" w:rsidR="00A21F3D" w:rsidRPr="00A21F3D" w:rsidRDefault="00A21F3D" w:rsidP="00A21F3D">
      <w:pPr>
        <w:pStyle w:val="BodyText"/>
        <w:rPr>
          <w:lang w:val="bg-BG"/>
        </w:rPr>
      </w:pPr>
    </w:p>
    <w:p w14:paraId="579F0207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int n = 20;</w:t>
      </w:r>
    </w:p>
    <w:p w14:paraId="0A1DB763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cin &gt;&gt; n;</w:t>
      </w:r>
    </w:p>
    <w:p w14:paraId="31111992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while (n != -1866) {</w:t>
      </w:r>
    </w:p>
    <w:p w14:paraId="780ED040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btb(n);</w:t>
      </w:r>
    </w:p>
    <w:p w14:paraId="6B581BC3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cin &gt;&gt; n;</w:t>
      </w:r>
    </w:p>
    <w:p w14:paraId="2E2DF310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33D283F5" w14:textId="77777777" w:rsidR="00A21F3D" w:rsidRPr="00A21F3D" w:rsidRDefault="00A21F3D" w:rsidP="00A21F3D">
      <w:pPr>
        <w:pStyle w:val="BodyText"/>
        <w:rPr>
          <w:lang w:val="bg-BG"/>
        </w:rPr>
      </w:pPr>
    </w:p>
    <w:p w14:paraId="2E1D0AFF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lastRenderedPageBreak/>
        <w:t>print(ddp, 10);</w:t>
      </w:r>
    </w:p>
    <w:p w14:paraId="2B3BACEF" w14:textId="77777777" w:rsidR="00A21F3D" w:rsidRPr="00A21F3D" w:rsidRDefault="00A21F3D" w:rsidP="00A21F3D">
      <w:pPr>
        <w:pStyle w:val="BodyText"/>
        <w:rPr>
          <w:lang w:val="bg-BG"/>
        </w:rPr>
      </w:pPr>
    </w:p>
    <w:p w14:paraId="2B660D90" w14:textId="77777777" w:rsidR="00A21F3D" w:rsidRP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return 0;</w:t>
      </w:r>
    </w:p>
    <w:p w14:paraId="0D953E52" w14:textId="3045D8FB" w:rsidR="00A21F3D" w:rsidRDefault="00A21F3D" w:rsidP="00A21F3D">
      <w:pPr>
        <w:pStyle w:val="BodyText"/>
        <w:rPr>
          <w:lang w:val="bg-BG"/>
        </w:rPr>
      </w:pPr>
      <w:r w:rsidRPr="00A21F3D">
        <w:rPr>
          <w:lang w:val="bg-BG"/>
        </w:rPr>
        <w:t>}</w:t>
      </w:r>
    </w:p>
    <w:p w14:paraId="02A1D8FF" w14:textId="41DD51CA" w:rsidR="00A21F3D" w:rsidRDefault="00A21F3D" w:rsidP="00A21F3D">
      <w:pPr>
        <w:pStyle w:val="BodyText"/>
        <w:rPr>
          <w:lang w:val="bg-BG"/>
        </w:rPr>
      </w:pPr>
    </w:p>
    <w:p w14:paraId="62977AE9" w14:textId="546517C3" w:rsidR="0060482E" w:rsidRDefault="0060482E" w:rsidP="00A21F3D">
      <w:pPr>
        <w:pStyle w:val="BodyText"/>
        <w:rPr>
          <w:lang w:val="bg-BG"/>
        </w:rPr>
      </w:pPr>
      <w:r w:rsidRPr="0060482E">
        <w:rPr>
          <w:lang w:val="bg-BG"/>
        </w:rPr>
        <w:drawing>
          <wp:inline distT="0" distB="0" distL="0" distR="0" wp14:anchorId="486898DF" wp14:editId="18461A21">
            <wp:extent cx="6120130" cy="3445510"/>
            <wp:effectExtent l="0" t="0" r="0" b="2540"/>
            <wp:docPr id="1" name="Picture 1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captur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D8163" w14:textId="24463B77" w:rsidR="0060482E" w:rsidRPr="0060482E" w:rsidRDefault="0060482E" w:rsidP="00A21F3D">
      <w:pPr>
        <w:pStyle w:val="BodyText"/>
      </w:pPr>
      <w:r>
        <w:t>Infix : 0 1 3 4 8 10 40 43 81</w:t>
      </w:r>
    </w:p>
    <w:p w14:paraId="5D405E9A" w14:textId="77777777" w:rsidR="0089602A" w:rsidRDefault="0089602A">
      <w:pPr>
        <w:pStyle w:val="BodyText"/>
        <w:rPr>
          <w:lang w:val="bg-BG"/>
        </w:rPr>
      </w:pPr>
    </w:p>
    <w:p w14:paraId="097A2B8A" w14:textId="77777777" w:rsidR="0089602A" w:rsidRDefault="00AF4DBE">
      <w:pPr>
        <w:pStyle w:val="BodyText"/>
        <w:rPr>
          <w:lang w:val="bg-BG"/>
        </w:rPr>
      </w:pPr>
      <w:r>
        <w:rPr>
          <w:b/>
          <w:bCs/>
          <w:lang w:val="bg-BG"/>
        </w:rPr>
        <w:t xml:space="preserve">Задача 2. </w:t>
      </w:r>
    </w:p>
    <w:p w14:paraId="2EE50EB2" w14:textId="77777777" w:rsidR="0089602A" w:rsidRDefault="00AF4DBE">
      <w:pPr>
        <w:pStyle w:val="BodyText"/>
        <w:rPr>
          <w:lang w:val="bg-BG"/>
        </w:rPr>
      </w:pPr>
      <w:r>
        <w:rPr>
          <w:lang w:val="bg-BG"/>
        </w:rPr>
        <w:t>Предайте работеща програма (с вход и изход), която образува Идеално Балансирано Двоично Дълво, но то е Наредено (т.е. то е дърво за претърсване). Програмата получава на входа нареден масив и връща указател към изграденото наредено ИБД.</w:t>
      </w:r>
    </w:p>
    <w:p w14:paraId="24719A08" w14:textId="77777777" w:rsidR="0089602A" w:rsidRDefault="00AF4DBE">
      <w:pPr>
        <w:pStyle w:val="BodyText"/>
        <w:rPr>
          <w:lang w:val="bg-BG"/>
        </w:rPr>
      </w:pPr>
      <w:r>
        <w:rPr>
          <w:lang w:val="bg-BG"/>
        </w:rPr>
        <w:t xml:space="preserve">Въведете на входа </w:t>
      </w:r>
      <w:r w:rsidRPr="00AF4DBE">
        <w:rPr>
          <w:b/>
          <w:lang w:val="bg-BG"/>
        </w:rPr>
        <w:t>НАРЕДЕНИ</w:t>
      </w:r>
      <w:r>
        <w:rPr>
          <w:lang w:val="bg-BG"/>
        </w:rPr>
        <w:t xml:space="preserve"> следните стойности, вашия факултетен номер, взет като пет едноцифрени числа и после като две двуцифрени числа, със залепени за него ЕГН - първи четири, взети като едноцрфрени и после като двуцифрени (отляво надясно). (От нас да мине - тази поредица вие получавате от изхода на задача 1. )</w:t>
      </w:r>
    </w:p>
    <w:p w14:paraId="352EF6CE" w14:textId="77777777" w:rsidR="0089602A" w:rsidRDefault="00AF4DBE">
      <w:pPr>
        <w:pStyle w:val="BodyText"/>
        <w:rPr>
          <w:lang w:val="bg-BG"/>
        </w:rPr>
      </w:pPr>
      <w:r>
        <w:rPr>
          <w:lang w:val="bg-BG"/>
        </w:rPr>
        <w:t>Разпечатайте на изход за задача 2 как изглежда ИБД-то.</w:t>
      </w:r>
    </w:p>
    <w:p w14:paraId="65BF04C4" w14:textId="77777777" w:rsidR="00AF4DBE" w:rsidRDefault="00AF4DBE">
      <w:pPr>
        <w:pStyle w:val="BodyText"/>
        <w:rPr>
          <w:lang w:val="bg-BG"/>
        </w:rPr>
      </w:pPr>
    </w:p>
    <w:p w14:paraId="6C26BB6D" w14:textId="77777777" w:rsidR="0089602A" w:rsidRDefault="0089602A">
      <w:pPr>
        <w:rPr>
          <w:lang w:val="bg-BG"/>
        </w:rPr>
      </w:pPr>
    </w:p>
    <w:sectPr w:rsidR="0089602A">
      <w:pgSz w:w="11906" w:h="16838"/>
      <w:pgMar w:top="1134" w:right="1134" w:bottom="1134" w:left="1134" w:header="0" w:footer="0" w:gutter="0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D56D9"/>
    <w:multiLevelType w:val="multilevel"/>
    <w:tmpl w:val="09D8FF8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8950BB4"/>
    <w:multiLevelType w:val="multilevel"/>
    <w:tmpl w:val="359E6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hyphenationZone w:val="425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NDWxNDI2trQwMDdW0lEKTi0uzszPAykwrAUApRHYJSwAAAA="/>
  </w:docVars>
  <w:rsids>
    <w:rsidRoot w:val="0089602A"/>
    <w:rsid w:val="0060482E"/>
    <w:rsid w:val="0089602A"/>
    <w:rsid w:val="00A21F3D"/>
    <w:rsid w:val="00AF4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7F4AB"/>
  <w15:docId w15:val="{12ED6BC6-5B4C-439A-8CCE-D77B375B5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Georgi Filev</cp:lastModifiedBy>
  <cp:revision>8</cp:revision>
  <dcterms:created xsi:type="dcterms:W3CDTF">2020-12-10T16:52:00Z</dcterms:created>
  <dcterms:modified xsi:type="dcterms:W3CDTF">2022-01-09T22:46:00Z</dcterms:modified>
  <dc:language>en-US</dc:language>
</cp:coreProperties>
</file>